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1"/>
        <w:tblW w:w="15970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737"/>
        <w:gridCol w:w="1170"/>
        <w:gridCol w:w="6292"/>
        <w:gridCol w:w="730"/>
        <w:gridCol w:w="730"/>
        <w:gridCol w:w="730"/>
        <w:gridCol w:w="881"/>
        <w:gridCol w:w="3700"/>
      </w:tblGrid>
      <w:tr w:rsidR="00CC0BD7" w:rsidTr="009F063D">
        <w:trPr>
          <w:trHeight w:val="879"/>
        </w:trPr>
        <w:tc>
          <w:tcPr>
            <w:tcW w:w="15970" w:type="dxa"/>
            <w:gridSpan w:val="8"/>
            <w:tcBorders>
              <w:top w:val="single" w:sz="18" w:space="0" w:color="70AD47"/>
              <w:left w:val="single" w:sz="18" w:space="0" w:color="70AD47"/>
              <w:bottom w:val="single" w:sz="18" w:space="0" w:color="70AD47"/>
              <w:right w:val="single" w:sz="18" w:space="0" w:color="70AD47"/>
            </w:tcBorders>
          </w:tcPr>
          <w:p w:rsidR="00CC0BD7" w:rsidRDefault="00DC023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JELOVNIK ZA BORAVAK: OSNOVNA ŠKOLA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 </w:t>
            </w:r>
            <w:r w:rsidR="0058706F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SELA</w:t>
            </w: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,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 </w:t>
            </w: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GRAD SISAK</w:t>
            </w:r>
          </w:p>
          <w:p w:rsidR="00CC0BD7" w:rsidRDefault="00DC023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IDS MENU</w:t>
            </w:r>
          </w:p>
        </w:tc>
      </w:tr>
      <w:tr w:rsidR="00CC0BD7" w:rsidTr="009F063D">
        <w:trPr>
          <w:trHeight w:val="377"/>
        </w:trPr>
        <w:tc>
          <w:tcPr>
            <w:tcW w:w="15970" w:type="dxa"/>
            <w:gridSpan w:val="8"/>
            <w:tcBorders>
              <w:top w:val="single" w:sz="18" w:space="0" w:color="70AD47"/>
              <w:left w:val="single" w:sz="18" w:space="0" w:color="70AD47"/>
              <w:right w:val="single" w:sz="18" w:space="0" w:color="70AD47"/>
            </w:tcBorders>
            <w:vAlign w:val="center"/>
          </w:tcPr>
          <w:p w:rsidR="00CC0BD7" w:rsidRDefault="00DC0232" w:rsidP="0058706F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 xml:space="preserve">TJEDAN: </w:t>
            </w:r>
            <w:r w:rsidR="00034BF3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23.1.-27.1.2023.</w:t>
            </w:r>
          </w:p>
        </w:tc>
      </w:tr>
      <w:tr w:rsidR="00D736D5" w:rsidTr="0058706F">
        <w:trPr>
          <w:trHeight w:val="367"/>
        </w:trPr>
        <w:tc>
          <w:tcPr>
            <w:tcW w:w="1737" w:type="dxa"/>
            <w:vMerge w:val="restart"/>
            <w:tcBorders>
              <w:top w:val="single" w:sz="18" w:space="0" w:color="70AD47"/>
              <w:left w:val="single" w:sz="18" w:space="0" w:color="70AD47"/>
            </w:tcBorders>
            <w:vAlign w:val="center"/>
          </w:tcPr>
          <w:p w:rsidR="00CC0BD7" w:rsidRPr="005B4B51" w:rsidRDefault="00DC023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DAN</w:t>
            </w:r>
          </w:p>
        </w:tc>
        <w:tc>
          <w:tcPr>
            <w:tcW w:w="1170" w:type="dxa"/>
            <w:vMerge w:val="restart"/>
            <w:tcBorders>
              <w:top w:val="single" w:sz="18" w:space="0" w:color="70AD47"/>
            </w:tcBorders>
            <w:vAlign w:val="center"/>
          </w:tcPr>
          <w:p w:rsidR="00CC0BD7" w:rsidRPr="005B4B51" w:rsidRDefault="005B4B51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OBROK</w:t>
            </w:r>
          </w:p>
        </w:tc>
        <w:tc>
          <w:tcPr>
            <w:tcW w:w="6292" w:type="dxa"/>
            <w:vMerge w:val="restart"/>
            <w:tcBorders>
              <w:top w:val="single" w:sz="18" w:space="0" w:color="70AD47"/>
            </w:tcBorders>
            <w:vAlign w:val="center"/>
          </w:tcPr>
          <w:p w:rsidR="00CC0BD7" w:rsidRPr="005B4B51" w:rsidRDefault="00DC023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NAZIV OBROKA</w:t>
            </w:r>
          </w:p>
        </w:tc>
        <w:tc>
          <w:tcPr>
            <w:tcW w:w="3071" w:type="dxa"/>
            <w:gridSpan w:val="4"/>
            <w:tcBorders>
              <w:top w:val="single" w:sz="18" w:space="0" w:color="70AD47"/>
            </w:tcBorders>
            <w:vAlign w:val="center"/>
          </w:tcPr>
          <w:p w:rsidR="00CC0BD7" w:rsidRPr="005B4B51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HRANJIVE VRIJEDNOSTI</w:t>
            </w:r>
          </w:p>
        </w:tc>
        <w:tc>
          <w:tcPr>
            <w:tcW w:w="3700" w:type="dxa"/>
            <w:vMerge w:val="restart"/>
            <w:tcBorders>
              <w:top w:val="single" w:sz="18" w:space="0" w:color="70AD47"/>
              <w:right w:val="single" w:sz="18" w:space="0" w:color="70AD47"/>
            </w:tcBorders>
            <w:vAlign w:val="center"/>
          </w:tcPr>
          <w:p w:rsidR="00CC0BD7" w:rsidRPr="005B4B51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ALERGENI</w:t>
            </w:r>
          </w:p>
        </w:tc>
      </w:tr>
      <w:tr w:rsidR="005B4B51" w:rsidTr="0058706F">
        <w:trPr>
          <w:trHeight w:val="167"/>
        </w:trPr>
        <w:tc>
          <w:tcPr>
            <w:tcW w:w="1737" w:type="dxa"/>
            <w:vMerge/>
            <w:tcBorders>
              <w:top w:val="single" w:sz="18" w:space="0" w:color="70AD47"/>
              <w:left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1170" w:type="dxa"/>
            <w:vMerge/>
            <w:tcBorders>
              <w:top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6292" w:type="dxa"/>
            <w:vMerge/>
            <w:tcBorders>
              <w:top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/g</w:t>
            </w: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B /g</w:t>
            </w: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M/g</w:t>
            </w:r>
          </w:p>
        </w:tc>
        <w:tc>
          <w:tcPr>
            <w:tcW w:w="881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E/kcal</w:t>
            </w:r>
          </w:p>
        </w:tc>
        <w:tc>
          <w:tcPr>
            <w:tcW w:w="3700" w:type="dxa"/>
            <w:vMerge/>
            <w:tcBorders>
              <w:top w:val="single" w:sz="18" w:space="0" w:color="70AD47"/>
              <w:right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sz w:val="20"/>
                <w:szCs w:val="20"/>
              </w:rPr>
            </w:pPr>
          </w:p>
        </w:tc>
      </w:tr>
      <w:tr w:rsidR="00034BF3" w:rsidTr="001F327F">
        <w:trPr>
          <w:trHeight w:val="508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034BF3" w:rsidRPr="005B4B51" w:rsidRDefault="00034BF3" w:rsidP="00034BF3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PONEDJELJAK</w:t>
            </w:r>
          </w:p>
        </w:tc>
        <w:tc>
          <w:tcPr>
            <w:tcW w:w="1170" w:type="dxa"/>
            <w:vAlign w:val="center"/>
          </w:tcPr>
          <w:p w:rsidR="00034BF3" w:rsidRDefault="00034BF3" w:rsidP="00034BF3">
            <w:pPr>
              <w:jc w:val="center"/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  <w:t>DORUC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34BF3" w:rsidRDefault="00034BF3" w:rsidP="00034BF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KRUH S MASLACEM I DŽEMOM (MIJEŠANO VOĆE) 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34BF3" w:rsidRDefault="00034BF3" w:rsidP="00034BF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8.4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34BF3" w:rsidRDefault="00034BF3" w:rsidP="00034BF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4.5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34BF3" w:rsidRDefault="00034BF3" w:rsidP="00034BF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.5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34BF3" w:rsidRDefault="00034BF3" w:rsidP="00034BF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92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34BF3" w:rsidRDefault="00034BF3" w:rsidP="00034BF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umporn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dioksid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034BF3" w:rsidTr="00FC6325">
        <w:trPr>
          <w:trHeight w:val="675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034BF3" w:rsidRPr="005B4B51" w:rsidRDefault="00034BF3" w:rsidP="00034BF3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034BF3" w:rsidRDefault="00034BF3" w:rsidP="00034BF3">
            <w:pPr>
              <w:jc w:val="center"/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34BF3" w:rsidRDefault="00034BF3" w:rsidP="00034BF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MLIJEČNI SLADOLED , CIKLA SALATA , KRUH RAŽENI 2 ŠNITE OŠSK2, VARIVO OD KELJA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34BF3" w:rsidRDefault="00034BF3" w:rsidP="00034BF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03.0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34BF3" w:rsidRDefault="00034BF3" w:rsidP="00034BF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0.5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34BF3" w:rsidRDefault="00034BF3" w:rsidP="00034BF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7.9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34BF3" w:rsidRDefault="00034BF3" w:rsidP="00034BF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50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34BF3" w:rsidRDefault="00034BF3" w:rsidP="00034BF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Kikirik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Orašid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tr w:rsidR="00034BF3" w:rsidTr="002E4F2E">
        <w:trPr>
          <w:trHeight w:val="360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034BF3" w:rsidRPr="005B4B51" w:rsidRDefault="00034BF3" w:rsidP="00034BF3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UTORAK</w:t>
            </w:r>
          </w:p>
        </w:tc>
        <w:tc>
          <w:tcPr>
            <w:tcW w:w="1170" w:type="dxa"/>
            <w:vAlign w:val="center"/>
          </w:tcPr>
          <w:p w:rsidR="00034BF3" w:rsidRDefault="00034BF3" w:rsidP="00034BF3">
            <w:pPr>
              <w:jc w:val="center"/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34BF3" w:rsidRDefault="00034BF3" w:rsidP="00034BF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POLUBIJELI KRUH SA SIRNIM NAMAZOM I ŠUNKOM 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34BF3" w:rsidRDefault="00034BF3" w:rsidP="00034BF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6.3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34BF3" w:rsidRDefault="00034BF3" w:rsidP="00034BF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.2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34BF3" w:rsidRDefault="00034BF3" w:rsidP="00034BF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3.7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34BF3" w:rsidRDefault="00034BF3" w:rsidP="00034BF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72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34BF3" w:rsidRDefault="00034BF3" w:rsidP="00034BF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034BF3" w:rsidTr="00F15ABB">
        <w:trPr>
          <w:trHeight w:val="431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034BF3" w:rsidRPr="005B4B51" w:rsidRDefault="00034BF3" w:rsidP="00034BF3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034BF3" w:rsidRDefault="00034BF3" w:rsidP="00034BF3">
            <w:pPr>
              <w:jc w:val="center"/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34BF3" w:rsidRDefault="00034BF3" w:rsidP="00034BF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BISTRA GOVEĐA JUHA , SALATA KRASTAVCI KISELI , KOLAČ OD KEKSA I MALINA , TJESTENINA S MLJEVENIM JUNEĆIM MESOM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34BF3" w:rsidRDefault="00034BF3" w:rsidP="00034BF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76.6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34BF3" w:rsidRDefault="00034BF3" w:rsidP="00034BF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6.7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34BF3" w:rsidRDefault="00034BF3" w:rsidP="00034BF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4.2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34BF3" w:rsidRDefault="00034BF3" w:rsidP="00034BF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36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34BF3" w:rsidRDefault="00034BF3" w:rsidP="00034BF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Goruščic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, Gluten(T)</w:t>
            </w:r>
          </w:p>
        </w:tc>
      </w:tr>
      <w:tr w:rsidR="00034BF3" w:rsidTr="006A3AB0">
        <w:trPr>
          <w:trHeight w:val="471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034BF3" w:rsidRPr="005B4B51" w:rsidRDefault="00034BF3" w:rsidP="00034BF3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SRIJEDA</w:t>
            </w:r>
          </w:p>
        </w:tc>
        <w:tc>
          <w:tcPr>
            <w:tcW w:w="1170" w:type="dxa"/>
            <w:vAlign w:val="center"/>
          </w:tcPr>
          <w:p w:rsidR="00034BF3" w:rsidRDefault="00034BF3" w:rsidP="00034BF3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34BF3" w:rsidRDefault="00034BF3" w:rsidP="00034BF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ŠKOLSKA PIZZA, ČAJ ŠKOLSKI S MEDOM (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voćn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)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34BF3" w:rsidRDefault="00034BF3" w:rsidP="00034BF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1.1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34BF3" w:rsidRDefault="00034BF3" w:rsidP="00034BF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.3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34BF3" w:rsidRDefault="00034BF3" w:rsidP="00034BF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7.5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34BF3" w:rsidRDefault="00034BF3" w:rsidP="00034BF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82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34BF3" w:rsidRDefault="00034BF3" w:rsidP="00034BF3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Kikirik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lastRenderedPageBreak/>
              <w:t>Rib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Orašid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umporn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dioksid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tr w:rsidR="00034BF3" w:rsidTr="004836BB">
        <w:trPr>
          <w:trHeight w:val="377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034BF3" w:rsidRPr="005B4B51" w:rsidRDefault="00034BF3" w:rsidP="00034BF3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034BF3" w:rsidRDefault="00034BF3" w:rsidP="00034BF3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34BF3" w:rsidRDefault="00034BF3" w:rsidP="00034BF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VARIVO OD GRAŠKA S NJOKIMA , SAVIJAČA S VIŠNJAMA , ŠKOLSKI KRUH ŠNITA I POL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34BF3" w:rsidRDefault="00034BF3" w:rsidP="00034BF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09.0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34BF3" w:rsidRDefault="00034BF3" w:rsidP="00034BF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5.9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34BF3" w:rsidRDefault="00034BF3" w:rsidP="00034BF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7.5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34BF3" w:rsidRDefault="00034BF3" w:rsidP="00034BF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63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34BF3" w:rsidRDefault="00034BF3" w:rsidP="00034BF3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034BF3" w:rsidTr="0056406D">
        <w:trPr>
          <w:trHeight w:val="438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034BF3" w:rsidRPr="005B4B51" w:rsidRDefault="00034BF3" w:rsidP="00034BF3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ČETVRTAK</w:t>
            </w:r>
          </w:p>
        </w:tc>
        <w:tc>
          <w:tcPr>
            <w:tcW w:w="1170" w:type="dxa"/>
            <w:vAlign w:val="center"/>
          </w:tcPr>
          <w:p w:rsidR="00034BF3" w:rsidRDefault="00034BF3" w:rsidP="00034BF3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34BF3" w:rsidRDefault="00034BF3" w:rsidP="00034BF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KRUH SA SIRNIM NAMAZOM I PEKMEZOM 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34BF3" w:rsidRDefault="00034BF3" w:rsidP="00034BF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8.7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34BF3" w:rsidRDefault="00034BF3" w:rsidP="00034BF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5.2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34BF3" w:rsidRDefault="00034BF3" w:rsidP="00034BF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5.0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34BF3" w:rsidRDefault="00034BF3" w:rsidP="00034BF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83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34BF3" w:rsidRDefault="00034BF3" w:rsidP="00034BF3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umporn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dioksid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tr w:rsidR="00034BF3" w:rsidTr="002B2994">
        <w:trPr>
          <w:trHeight w:val="340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034BF3" w:rsidRPr="005B4B51" w:rsidRDefault="00034BF3" w:rsidP="00034BF3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034BF3" w:rsidRDefault="00034BF3" w:rsidP="00034BF3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34BF3" w:rsidRDefault="00034BF3" w:rsidP="00034BF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ULAŠ OD JUNETINE S PIRE KRUMPIROM , ZELENA SALATA , NARANČASTI BISKVIT PRELIVEN ČOKOLADOM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34BF3" w:rsidRDefault="00034BF3" w:rsidP="00034BF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76.4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34BF3" w:rsidRDefault="00034BF3" w:rsidP="00034BF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1.1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34BF3" w:rsidRDefault="00034BF3" w:rsidP="00034BF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7.1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34BF3" w:rsidRDefault="00034BF3" w:rsidP="00034BF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27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34BF3" w:rsidRDefault="00034BF3" w:rsidP="00034BF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Orašid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Kikirik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034BF3" w:rsidTr="002E533B">
        <w:trPr>
          <w:trHeight w:val="443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034BF3" w:rsidRPr="005B4B51" w:rsidRDefault="00034BF3" w:rsidP="00034BF3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PETAK</w:t>
            </w:r>
          </w:p>
        </w:tc>
        <w:tc>
          <w:tcPr>
            <w:tcW w:w="1170" w:type="dxa"/>
            <w:vAlign w:val="center"/>
          </w:tcPr>
          <w:p w:rsidR="00034BF3" w:rsidRDefault="00034BF3" w:rsidP="00034BF3">
            <w:pPr>
              <w:jc w:val="center"/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34BF3" w:rsidRDefault="00034BF3" w:rsidP="00034BF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SENDVIČ S JAJEM I SIROM 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34BF3" w:rsidRDefault="00034BF3" w:rsidP="00034BF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5.3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34BF3" w:rsidRDefault="00034BF3" w:rsidP="00034BF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1.0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34BF3" w:rsidRDefault="00034BF3" w:rsidP="00034BF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.5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34BF3" w:rsidRDefault="00034BF3" w:rsidP="00034BF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22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34BF3" w:rsidRDefault="00034BF3" w:rsidP="00034BF3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034BF3" w:rsidTr="005720A9">
        <w:trPr>
          <w:trHeight w:val="363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034BF3" w:rsidRPr="005B4B51" w:rsidRDefault="00034BF3" w:rsidP="00034BF3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bookmarkStart w:id="0" w:name="_GoBack" w:colFirst="2" w:colLast="2"/>
          </w:p>
        </w:tc>
        <w:tc>
          <w:tcPr>
            <w:tcW w:w="1170" w:type="dxa"/>
            <w:vAlign w:val="center"/>
          </w:tcPr>
          <w:p w:rsidR="00034BF3" w:rsidRDefault="00034BF3" w:rsidP="00034BF3">
            <w:pPr>
              <w:jc w:val="center"/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34BF3" w:rsidRDefault="00034BF3" w:rsidP="00034BF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RIŽOTO S PILETINOM , ZELENA SALATA S KUKURUZOM , BISTRA PILEĆA JUHA , ČAJNI KOLUTIĆI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34BF3" w:rsidRDefault="00034BF3" w:rsidP="00034BF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79.0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34BF3" w:rsidRDefault="00034BF3" w:rsidP="00034BF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9.5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34BF3" w:rsidRDefault="00034BF3" w:rsidP="00034BF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7.8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34BF3" w:rsidRDefault="00034BF3" w:rsidP="00034BF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48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34BF3" w:rsidRDefault="00034BF3" w:rsidP="00034BF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Orašid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bookmarkEnd w:id="0"/>
    </w:tbl>
    <w:p w:rsidR="00CC0BD7" w:rsidRPr="00D736D5" w:rsidRDefault="00CC0BD7">
      <w:pPr>
        <w:rPr>
          <w:sz w:val="2"/>
        </w:rPr>
      </w:pPr>
    </w:p>
    <w:sectPr w:rsidR="00CC0BD7" w:rsidRPr="00D736D5" w:rsidSect="009F063D">
      <w:headerReference w:type="default" r:id="rId7"/>
      <w:footerReference w:type="default" r:id="rId8"/>
      <w:pgSz w:w="16838" w:h="11906" w:orient="landscape"/>
      <w:pgMar w:top="1561" w:right="1417" w:bottom="1417" w:left="1417" w:header="284" w:footer="25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C56D7" w:rsidRDefault="00DC56D7">
      <w:pPr>
        <w:spacing w:line="240" w:lineRule="auto"/>
      </w:pPr>
      <w:r>
        <w:separator/>
      </w:r>
    </w:p>
  </w:endnote>
  <w:endnote w:type="continuationSeparator" w:id="0">
    <w:p w:rsidR="00DC56D7" w:rsidRDefault="00DC56D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0BD7" w:rsidRPr="005B4B51" w:rsidRDefault="00DC023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  <w:sz w:val="20"/>
        <w:szCs w:val="20"/>
      </w:rPr>
    </w:pP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Jelovnic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su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odložn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romjenam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. Na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romje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mog</w:t>
    </w:r>
    <w:r w:rsidR="006160CB">
      <w:rPr>
        <w:rFonts w:ascii="Calibri" w:eastAsia="Calibri" w:hAnsi="Calibri" w:cs="Calibri"/>
        <w:i/>
        <w:color w:val="000000"/>
        <w:sz w:val="20"/>
        <w:szCs w:val="20"/>
      </w:rPr>
      <w:t>u</w:t>
    </w:r>
    <w:r w:rsidRPr="005B4B51">
      <w:rPr>
        <w:rFonts w:ascii="Calibri" w:eastAsia="Calibri" w:hAnsi="Calibri" w:cs="Calibri"/>
        <w:i/>
        <w:color w:val="000000"/>
        <w:sz w:val="20"/>
        <w:szCs w:val="20"/>
      </w:rPr>
      <w:t>ć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utjecat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ostupnost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obavljač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il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tehničk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romije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u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kuhinj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.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Označavanj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jelovnik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je u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skladu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s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irektivom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EU 1169/2011.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Z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odat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informacij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o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jelovnicim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i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normativim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,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obratit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se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uprav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osnov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škol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>.</w:t>
    </w:r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U/g –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Ugljikohidrati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g), B/g -.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Bjelančevine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g), M/g –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Masti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g), E/kcal 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Energetska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vrijednost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kcal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C56D7" w:rsidRDefault="00DC56D7">
      <w:pPr>
        <w:spacing w:line="240" w:lineRule="auto"/>
      </w:pPr>
      <w:r>
        <w:separator/>
      </w:r>
    </w:p>
  </w:footnote>
  <w:footnote w:type="continuationSeparator" w:id="0">
    <w:p w:rsidR="00DC56D7" w:rsidRDefault="00DC56D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0BD7" w:rsidRDefault="00DC023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>
          <wp:extent cx="1600724" cy="856201"/>
          <wp:effectExtent l="0" t="0" r="0" b="0"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yMzYxNLGwsDA2N7BQ0lEKTi0uzszPAykwrAUA0M5eCywAAAA="/>
  </w:docVars>
  <w:rsids>
    <w:rsidRoot w:val="00CC0BD7"/>
    <w:rsid w:val="00034BF3"/>
    <w:rsid w:val="00386F02"/>
    <w:rsid w:val="00562224"/>
    <w:rsid w:val="0058706F"/>
    <w:rsid w:val="005B4B51"/>
    <w:rsid w:val="005C3F30"/>
    <w:rsid w:val="006160CB"/>
    <w:rsid w:val="0076066F"/>
    <w:rsid w:val="009564D3"/>
    <w:rsid w:val="009F063D"/>
    <w:rsid w:val="00B10549"/>
    <w:rsid w:val="00CB4D14"/>
    <w:rsid w:val="00CC0BD7"/>
    <w:rsid w:val="00D736D5"/>
    <w:rsid w:val="00DC0232"/>
    <w:rsid w:val="00DC56D7"/>
    <w:rsid w:val="00F80D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D9BE9E9"/>
  <w15:docId w15:val="{87AE11AA-DBCB-4FB1-B7C4-293B4EFC5E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hr-H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19C0"/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uxsWosGOoTdoP/IPuwWIoUA0nLQ==">AMUW2mWCDX27AdN7/hqMGkzfTw1aqjExP/X9bfzJhpl++ZpbQG92SZKQ0a5yFmG9rhDf0bvSmh3PImGcSPK74PqWy2JX/B80+DVAm0V2cewM+F/z24LTGsao36ceBAWsQD9nt2QKthbM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37</Words>
  <Characters>1924</Characters>
  <Application>Microsoft Office Word</Application>
  <DocSecurity>0</DocSecurity>
  <Lines>16</Lines>
  <Paragraphs>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Nastavnik</cp:lastModifiedBy>
  <cp:revision>4</cp:revision>
  <dcterms:created xsi:type="dcterms:W3CDTF">2022-09-22T06:04:00Z</dcterms:created>
  <dcterms:modified xsi:type="dcterms:W3CDTF">2023-01-20T13:13:00Z</dcterms:modified>
</cp:coreProperties>
</file>